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452D5E" w14:textId="7E419B01" w:rsidR="0048694B" w:rsidRPr="0048694B" w:rsidRDefault="0048694B" w:rsidP="0048694B">
      <w:bookmarkStart w:id="0" w:name="_GoBack"/>
      <w:bookmarkEnd w:id="0"/>
    </w:p>
    <w:p w14:paraId="6FEB701F" w14:textId="091E480E" w:rsidR="00F66D99" w:rsidRPr="00F66D99" w:rsidRDefault="00F66D99" w:rsidP="00F66D99">
      <w:pPr>
        <w:snapToGrid w:val="0"/>
        <w:spacing w:before="480" w:after="240" w:line="240" w:lineRule="atLeast"/>
        <w:rPr>
          <w:rFonts w:ascii="Georgia" w:hAnsi="Georgia"/>
          <w:b/>
          <w:sz w:val="48"/>
          <w:szCs w:val="48"/>
        </w:rPr>
      </w:pPr>
      <w:r w:rsidRPr="00F66D99">
        <w:rPr>
          <w:rFonts w:ascii="Georgia" w:hAnsi="Georgia"/>
          <w:b/>
          <w:sz w:val="48"/>
          <w:szCs w:val="48"/>
        </w:rPr>
        <w:t>Assignment 1</w:t>
      </w:r>
    </w:p>
    <w:p w14:paraId="363947E7" w14:textId="6BC68186" w:rsidR="00F66D99" w:rsidRPr="00F66D99" w:rsidRDefault="00F66D99" w:rsidP="00F66D99">
      <w:pPr>
        <w:pStyle w:val="ListParagraph"/>
        <w:numPr>
          <w:ilvl w:val="0"/>
          <w:numId w:val="1"/>
        </w:numPr>
        <w:snapToGrid w:val="0"/>
        <w:spacing w:after="120" w:line="240" w:lineRule="atLeast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 w:rsidRPr="00F66D99">
        <w:rPr>
          <w:rFonts w:ascii="Times New Roman" w:hAnsi="Times New Roman" w:cs="Times New Roman"/>
          <w:sz w:val="24"/>
          <w:szCs w:val="24"/>
        </w:rPr>
        <w:t>From an anatomical and physiological perspective, describe the menstrual cycle. Pay special attention to the hormonal changes during the cycle. When is a woman most fertile? What are the physical and emotional changes that tend to occur during this cycle</w:t>
      </w:r>
      <w:r w:rsidR="00D27F77">
        <w:rPr>
          <w:rFonts w:ascii="Times New Roman" w:hAnsi="Times New Roman" w:cs="Times New Roman"/>
          <w:sz w:val="24"/>
          <w:szCs w:val="24"/>
        </w:rPr>
        <w:t>,</w:t>
      </w:r>
      <w:r w:rsidRPr="00F66D99">
        <w:rPr>
          <w:rFonts w:ascii="Times New Roman" w:hAnsi="Times New Roman" w:cs="Times New Roman"/>
          <w:sz w:val="24"/>
          <w:szCs w:val="24"/>
        </w:rPr>
        <w:t xml:space="preserve"> and why do these occur? (</w:t>
      </w:r>
      <w:r w:rsidRPr="00F66D99">
        <w:rPr>
          <w:rFonts w:ascii="Times New Roman" w:hAnsi="Times New Roman" w:cs="Times New Roman"/>
          <w:i/>
          <w:sz w:val="24"/>
          <w:szCs w:val="24"/>
        </w:rPr>
        <w:t>15 marks</w:t>
      </w:r>
      <w:r w:rsidRPr="00F66D99">
        <w:rPr>
          <w:rFonts w:ascii="Times New Roman" w:hAnsi="Times New Roman" w:cs="Times New Roman"/>
          <w:sz w:val="24"/>
          <w:szCs w:val="24"/>
        </w:rPr>
        <w:t>)</w:t>
      </w:r>
    </w:p>
    <w:p w14:paraId="760C37CA" w14:textId="31E05D13" w:rsidR="00214E6E" w:rsidRDefault="00F66D99" w:rsidP="00214E6E">
      <w:pPr>
        <w:pStyle w:val="ListParagraph"/>
        <w:numPr>
          <w:ilvl w:val="0"/>
          <w:numId w:val="1"/>
        </w:numPr>
        <w:snapToGrid w:val="0"/>
        <w:spacing w:after="120" w:line="240" w:lineRule="atLeast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 w:rsidRPr="00F66D99">
        <w:rPr>
          <w:rFonts w:ascii="Times New Roman" w:hAnsi="Times New Roman" w:cs="Times New Roman"/>
          <w:sz w:val="24"/>
          <w:szCs w:val="24"/>
        </w:rPr>
        <w:t xml:space="preserve">Describe the biological and physiological aspects of the sexual response cycle as described by Masters and Johnson. </w:t>
      </w:r>
      <w:r w:rsidRPr="00F66D99">
        <w:rPr>
          <w:rFonts w:ascii="Times New Roman" w:hAnsi="Times New Roman" w:cs="Times New Roman"/>
          <w:b/>
          <w:sz w:val="24"/>
          <w:szCs w:val="24"/>
        </w:rPr>
        <w:t>Note:</w:t>
      </w:r>
      <w:r w:rsidRPr="00F66D99">
        <w:rPr>
          <w:rFonts w:ascii="Times New Roman" w:hAnsi="Times New Roman" w:cs="Times New Roman"/>
          <w:sz w:val="24"/>
          <w:szCs w:val="24"/>
        </w:rPr>
        <w:t xml:space="preserve"> Many researchers and sexual health educators feel the response cycle is incomplete. As part of your response</w:t>
      </w:r>
      <w:r w:rsidR="00D27F77">
        <w:rPr>
          <w:rFonts w:ascii="Times New Roman" w:hAnsi="Times New Roman" w:cs="Times New Roman"/>
          <w:sz w:val="24"/>
          <w:szCs w:val="24"/>
        </w:rPr>
        <w:t>,</w:t>
      </w:r>
      <w:r w:rsidRPr="00F66D99">
        <w:rPr>
          <w:rFonts w:ascii="Times New Roman" w:hAnsi="Times New Roman" w:cs="Times New Roman"/>
          <w:sz w:val="24"/>
          <w:szCs w:val="24"/>
        </w:rPr>
        <w:t xml:space="preserve"> include your thoughts regarding whether the response cycle accurately represents what happens to the human system during sexual activity. Also</w:t>
      </w:r>
      <w:r w:rsidR="00D27F77">
        <w:rPr>
          <w:rFonts w:ascii="Times New Roman" w:hAnsi="Times New Roman" w:cs="Times New Roman"/>
          <w:sz w:val="24"/>
          <w:szCs w:val="24"/>
        </w:rPr>
        <w:t>,</w:t>
      </w:r>
      <w:r w:rsidRPr="00F66D99">
        <w:rPr>
          <w:rFonts w:ascii="Times New Roman" w:hAnsi="Times New Roman" w:cs="Times New Roman"/>
          <w:sz w:val="24"/>
          <w:szCs w:val="24"/>
        </w:rPr>
        <w:t xml:space="preserve"> comment on the reasons why many researchers and educators feel it is incomplete. (</w:t>
      </w:r>
      <w:r w:rsidRPr="00F66D99">
        <w:rPr>
          <w:rFonts w:ascii="Times New Roman" w:hAnsi="Times New Roman" w:cs="Times New Roman"/>
          <w:i/>
          <w:sz w:val="24"/>
          <w:szCs w:val="24"/>
        </w:rPr>
        <w:t>15 marks</w:t>
      </w:r>
      <w:r w:rsidRPr="00F66D99">
        <w:rPr>
          <w:rFonts w:ascii="Times New Roman" w:hAnsi="Times New Roman" w:cs="Times New Roman"/>
          <w:sz w:val="24"/>
          <w:szCs w:val="24"/>
        </w:rPr>
        <w:t>)</w:t>
      </w:r>
    </w:p>
    <w:p w14:paraId="075F81D0" w14:textId="228FEAB8" w:rsidR="00214E6E" w:rsidRDefault="00214E6E" w:rsidP="00214E6E">
      <w:pPr>
        <w:snapToGrid w:val="0"/>
        <w:spacing w:after="120" w:line="240" w:lineRule="atLeast"/>
        <w:rPr>
          <w:rFonts w:ascii="Times New Roman" w:hAnsi="Times New Roman" w:cs="Times New Roman"/>
          <w:sz w:val="24"/>
          <w:szCs w:val="24"/>
        </w:rPr>
      </w:pPr>
    </w:p>
    <w:p w14:paraId="01FF82EC" w14:textId="35E464A2" w:rsidR="008375E5" w:rsidRDefault="008375E5" w:rsidP="008375E5">
      <w:pPr>
        <w:spacing w:after="0" w:line="240" w:lineRule="auto"/>
        <w:rPr>
          <w:rFonts w:ascii="Arial" w:eastAsia="Times New Roman" w:hAnsi="Arial" w:cs="Arial"/>
          <w:color w:val="343A40"/>
          <w:sz w:val="24"/>
          <w:szCs w:val="24"/>
          <w:shd w:val="clear" w:color="auto" w:fill="F7F7F9"/>
        </w:rPr>
      </w:pPr>
      <w:r w:rsidRPr="008375E5">
        <w:rPr>
          <w:rFonts w:ascii="Arial" w:eastAsia="Times New Roman" w:hAnsi="Arial" w:cs="Arial"/>
          <w:color w:val="343A40"/>
          <w:sz w:val="24"/>
          <w:szCs w:val="24"/>
          <w:shd w:val="clear" w:color="auto" w:fill="F7F7F9"/>
        </w:rPr>
        <w:t>Each question may be adequately answered in 2–3 pages and may be done separately. Any additions or diagrams, charts, etc. will not be counted in the page limit.</w:t>
      </w:r>
    </w:p>
    <w:p w14:paraId="15F56AA7" w14:textId="03094D4E" w:rsidR="00C3259B" w:rsidRDefault="00C3259B" w:rsidP="008375E5">
      <w:pPr>
        <w:spacing w:after="0" w:line="240" w:lineRule="auto"/>
        <w:rPr>
          <w:rFonts w:ascii="Arial" w:eastAsia="Times New Roman" w:hAnsi="Arial" w:cs="Arial"/>
          <w:color w:val="343A40"/>
          <w:sz w:val="24"/>
          <w:szCs w:val="24"/>
          <w:shd w:val="clear" w:color="auto" w:fill="F7F7F9"/>
        </w:rPr>
      </w:pPr>
    </w:p>
    <w:p w14:paraId="412E0308" w14:textId="6391D983" w:rsidR="00C3259B" w:rsidRPr="00C3259B" w:rsidRDefault="00C3259B" w:rsidP="00C325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C3259B">
        <w:rPr>
          <w:rFonts w:ascii="Open Sans" w:eastAsia="Times New Roman" w:hAnsi="Open Sans" w:cs="Open Sans"/>
          <w:color w:val="343A40"/>
          <w:sz w:val="24"/>
          <w:szCs w:val="24"/>
          <w:shd w:val="clear" w:color="auto" w:fill="F7F7F9"/>
        </w:rPr>
        <w:t>assignment</w:t>
      </w:r>
      <w:proofErr w:type="gramEnd"/>
      <w:r w:rsidRPr="00C3259B">
        <w:rPr>
          <w:rFonts w:ascii="Open Sans" w:eastAsia="Times New Roman" w:hAnsi="Open Sans" w:cs="Open Sans"/>
          <w:color w:val="343A40"/>
          <w:sz w:val="24"/>
          <w:szCs w:val="24"/>
          <w:shd w:val="clear" w:color="auto" w:fill="F7F7F9"/>
        </w:rPr>
        <w:t xml:space="preserve"> should be no more than 6–7 pages double-spaced, using 11- to 12-point font and one-inch margins.</w:t>
      </w:r>
    </w:p>
    <w:p w14:paraId="16E76B80" w14:textId="77777777" w:rsidR="00C3259B" w:rsidRPr="008375E5" w:rsidRDefault="00C3259B" w:rsidP="008375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2B5B307" w14:textId="4FA1EBF5" w:rsidR="00CE5DB7" w:rsidRPr="00CE5DB7" w:rsidRDefault="00CE5DB7" w:rsidP="00CE5DB7"/>
    <w:p w14:paraId="11E5FCBC" w14:textId="3F1D6CE6" w:rsidR="00CE5DB7" w:rsidRPr="00CE5DB7" w:rsidRDefault="00CE5DB7" w:rsidP="00CE5DB7"/>
    <w:p w14:paraId="66E77AA9" w14:textId="59598DB2" w:rsidR="00CE5DB7" w:rsidRPr="00CE5DB7" w:rsidRDefault="00CE5DB7" w:rsidP="00CE5DB7"/>
    <w:p w14:paraId="5B9DB982" w14:textId="4CE293E1" w:rsidR="00CE5DB7" w:rsidRPr="00CE5DB7" w:rsidRDefault="00CE5DB7" w:rsidP="00CE5DB7"/>
    <w:p w14:paraId="2B500EE8" w14:textId="3958B0E6" w:rsidR="00CE5DB7" w:rsidRPr="00CE5DB7" w:rsidRDefault="00CE5DB7" w:rsidP="00CE5DB7"/>
    <w:p w14:paraId="1A87407F" w14:textId="51C212EA" w:rsidR="00CE5DB7" w:rsidRPr="00CE5DB7" w:rsidRDefault="00CE5DB7" w:rsidP="00CE5DB7"/>
    <w:p w14:paraId="1D5C7F7D" w14:textId="0093A825" w:rsidR="00CE5DB7" w:rsidRPr="00CE5DB7" w:rsidRDefault="00CE5DB7" w:rsidP="00CE5DB7"/>
    <w:p w14:paraId="3BA63CBA" w14:textId="737488A1" w:rsidR="00CE5DB7" w:rsidRPr="00CE5DB7" w:rsidRDefault="00CE5DB7" w:rsidP="00CE5DB7"/>
    <w:p w14:paraId="58AA84B8" w14:textId="20B266FB" w:rsidR="00CE5DB7" w:rsidRPr="00CE5DB7" w:rsidRDefault="00CE5DB7" w:rsidP="00CE5DB7"/>
    <w:p w14:paraId="77256061" w14:textId="6FEF6817" w:rsidR="00CE5DB7" w:rsidRPr="00CE5DB7" w:rsidRDefault="00CE5DB7" w:rsidP="00CE5DB7"/>
    <w:p w14:paraId="4E792820" w14:textId="19053183" w:rsidR="00CE5DB7" w:rsidRPr="00CE5DB7" w:rsidRDefault="00CE5DB7" w:rsidP="00CE5DB7"/>
    <w:p w14:paraId="774938EA" w14:textId="4F197067" w:rsidR="00CE5DB7" w:rsidRPr="00CE5DB7" w:rsidRDefault="00CE5DB7" w:rsidP="00CE5DB7">
      <w:pPr>
        <w:tabs>
          <w:tab w:val="left" w:pos="4270"/>
        </w:tabs>
      </w:pPr>
      <w:r>
        <w:tab/>
      </w:r>
    </w:p>
    <w:sectPr w:rsidR="00CE5DB7" w:rsidRPr="00CE5DB7" w:rsidSect="00486584">
      <w:footerReference w:type="default" r:id="rId8"/>
      <w:pgSz w:w="12240" w:h="15840"/>
      <w:pgMar w:top="567" w:right="567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3BF528" w14:textId="77777777" w:rsidR="006A7E16" w:rsidRDefault="006A7E16" w:rsidP="00F66D99">
      <w:pPr>
        <w:spacing w:after="0" w:line="240" w:lineRule="auto"/>
      </w:pPr>
      <w:r>
        <w:separator/>
      </w:r>
    </w:p>
  </w:endnote>
  <w:endnote w:type="continuationSeparator" w:id="0">
    <w:p w14:paraId="3997D6F5" w14:textId="77777777" w:rsidR="006A7E16" w:rsidRDefault="006A7E16" w:rsidP="00F66D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F9BD98" w14:textId="72D178B1" w:rsidR="00F66D99" w:rsidRDefault="00F66D99">
    <w:pPr>
      <w:pStyle w:val="Footer"/>
    </w:pPr>
    <w:r w:rsidRPr="00F66D99">
      <w:rPr>
        <w:i/>
        <w:lang w:val="en-US"/>
      </w:rPr>
      <w:t xml:space="preserve">Biology 310: Biology of Human Sexuality (Revision </w:t>
    </w:r>
    <w:r w:rsidR="00CE5DB7">
      <w:rPr>
        <w:i/>
        <w:lang w:val="en-US"/>
      </w:rPr>
      <w:t>4</w:t>
    </w:r>
    <w:r w:rsidRPr="00F66D99">
      <w:rPr>
        <w:i/>
        <w:lang w:val="en-US"/>
      </w:rPr>
      <w:t>)</w:t>
    </w:r>
    <w:r w:rsidRPr="00F66D99">
      <w:rPr>
        <w:lang w:val="en-US"/>
      </w:rPr>
      <w:t xml:space="preserve">: Assignment </w:t>
    </w:r>
    <w:r>
      <w:rPr>
        <w:lang w:val="en-US"/>
      </w:rP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BEF432" w14:textId="77777777" w:rsidR="006A7E16" w:rsidRDefault="006A7E16" w:rsidP="00F66D99">
      <w:pPr>
        <w:spacing w:after="0" w:line="240" w:lineRule="auto"/>
      </w:pPr>
      <w:r>
        <w:separator/>
      </w:r>
    </w:p>
  </w:footnote>
  <w:footnote w:type="continuationSeparator" w:id="0">
    <w:p w14:paraId="07A5C9A9" w14:textId="77777777" w:rsidR="006A7E16" w:rsidRDefault="006A7E16" w:rsidP="00F66D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962652D"/>
    <w:multiLevelType w:val="hybridMultilevel"/>
    <w:tmpl w:val="6C36B88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2NzQ3MzIwNjUxNzdW0lEKTi0uzszPAykwqgUAaT7yIiwAAAA="/>
  </w:docVars>
  <w:rsids>
    <w:rsidRoot w:val="0048694B"/>
    <w:rsid w:val="00023379"/>
    <w:rsid w:val="00177CE3"/>
    <w:rsid w:val="001808B4"/>
    <w:rsid w:val="00214E6E"/>
    <w:rsid w:val="002C4CAD"/>
    <w:rsid w:val="002E1161"/>
    <w:rsid w:val="00486584"/>
    <w:rsid w:val="0048694B"/>
    <w:rsid w:val="00486B3B"/>
    <w:rsid w:val="006A7E16"/>
    <w:rsid w:val="00783EFC"/>
    <w:rsid w:val="008375E5"/>
    <w:rsid w:val="009915A7"/>
    <w:rsid w:val="00A0324F"/>
    <w:rsid w:val="00A17B29"/>
    <w:rsid w:val="00A91DC7"/>
    <w:rsid w:val="00B50010"/>
    <w:rsid w:val="00B763C3"/>
    <w:rsid w:val="00BE6CCA"/>
    <w:rsid w:val="00BF5113"/>
    <w:rsid w:val="00C3259B"/>
    <w:rsid w:val="00CE5DB7"/>
    <w:rsid w:val="00D27F77"/>
    <w:rsid w:val="00EF5EFA"/>
    <w:rsid w:val="00F048BB"/>
    <w:rsid w:val="00F66D99"/>
    <w:rsid w:val="00F67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48EB5"/>
  <w15:chartTrackingRefBased/>
  <w15:docId w15:val="{DDA6B86E-1CD6-4CED-A480-C9524B371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869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69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694B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9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94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69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694B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2E116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048B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F5EF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66D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66D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6D99"/>
  </w:style>
  <w:style w:type="paragraph" w:styleId="Footer">
    <w:name w:val="footer"/>
    <w:basedOn w:val="Normal"/>
    <w:link w:val="FooterChar"/>
    <w:uiPriority w:val="99"/>
    <w:unhideWhenUsed/>
    <w:rsid w:val="00F66D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6D99"/>
  </w:style>
  <w:style w:type="character" w:styleId="FollowedHyperlink">
    <w:name w:val="FollowedHyperlink"/>
    <w:basedOn w:val="DefaultParagraphFont"/>
    <w:uiPriority w:val="99"/>
    <w:semiHidden/>
    <w:unhideWhenUsed/>
    <w:rsid w:val="00BE6C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7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221BBF-E82C-4355-8F8F-C62C120F9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John Ulici-Petrut</dc:creator>
  <cp:keywords/>
  <dc:description/>
  <cp:lastModifiedBy>danmwasmo@gmail.com</cp:lastModifiedBy>
  <cp:revision>2</cp:revision>
  <dcterms:created xsi:type="dcterms:W3CDTF">2022-07-04T12:49:00Z</dcterms:created>
  <dcterms:modified xsi:type="dcterms:W3CDTF">2022-07-04T12:49:00Z</dcterms:modified>
</cp:coreProperties>
</file>